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ef3f653767f88641405429dd8d75d2d98815812"/>
    <w:p>
      <w:pPr>
        <w:pStyle w:val="Heading1"/>
      </w:pPr>
      <w:r>
        <w:t xml:space="preserve">Cover Letter for Videographer Position in Russia Saint Petersburg</w:t>
      </w:r>
    </w:p>
    <w:p>
      <w:pPr>
        <w:pStyle w:val="FirstParagraph"/>
      </w:pPr>
      <w:r>
        <w:t xml:space="preserve">Dear [Hiring Manager's Name],</w:t>
      </w:r>
    </w:p>
    <w:p>
      <w:pPr>
        <w:pStyle w:val="BodyText"/>
      </w:pPr>
      <w:r>
        <w:t xml:space="preserve">I am writing to express my enthusiastic interest in the Videographer position at your esteemed organization, based in the vibrant and culturally rich city of Russia Saint Petersburg. With a deep passion for visual storytelling and a proven ability to capture the essence of moments through dynamic video production, I am eager to contribute my skills and creativity to your team. Saint Petersburg, with its historical landmarks, artistic heritage, and thriving creative scene, represents an ideal environment for a videographer like myself to thrive and deliver exceptional work.</w:t>
      </w:r>
    </w:p>
    <w:p>
      <w:pPr>
        <w:pStyle w:val="BodyText"/>
      </w:pPr>
      <w:r>
        <w:t xml:space="preserve">As a professional Videographer with [X years] of experience in the industry, I have developed a versatile skill set that combines technical expertise with an artistic eye. My background includes producing high-quality videos for events, corporate projects, and cultural initiatives, all while maintaining a strong focus on narrative-driven content. Whether it’s documenting the grandeur of Saint Petersburg’s architecture or capturing the energy of its bustling streets, I am committed to creating visuals that resonate emotionally and professionally.</w:t>
      </w:r>
    </w:p>
    <w:p>
      <w:pPr>
        <w:pStyle w:val="BodyText"/>
      </w:pPr>
      <w:r>
        <w:t xml:space="preserve">One of my core strengths as a Videographer is my ability to adapt to diverse environments and client needs. In Russia Saint Petersburg, where the interplay between tradition and modernity is ever-present, I have honed my ability to translate complex visual ideas into compelling stories. For instance, I recently collaborated with a local cultural institution in Saint Petersburg to produce a documentary series highlighting the city’s role in Russian art history. This project required not only technical precision but also an understanding of the cultural context, which I approached with meticulous research and creative vision.</w:t>
      </w:r>
    </w:p>
    <w:p>
      <w:pPr>
        <w:pStyle w:val="BodyText"/>
      </w:pPr>
      <w:r>
        <w:t xml:space="preserve">My expertise spans across the entire videography process, from pre-production planning to post-production editing. I am proficient in using industry-standard equipment such as DSLR cameras, drones, and stabilizers to capture footage that is both professional and visually striking. In Saint Petersburg, where the city’s unique light conditions and architectural diversity present exciting challenges, my ability to adjust techniques—whether shooting under the soft glow of a summer sunset or the dramatic shadows of winter—ensures that every project meets the highest standards. Additionally, I am well-versed in editing software like Adobe Premiere Pro and After Effects, allowing me to bring raw footage to life with seamless transitions, color grading, and visual effects that align with your brand’s identity.</w:t>
      </w:r>
    </w:p>
    <w:p>
      <w:pPr>
        <w:pStyle w:val="BodyText"/>
      </w:pPr>
      <w:r>
        <w:t xml:space="preserve">What sets me apart as a Videographer is my dedication to understanding the story behind each project. In Russia Saint Petersburg, where the city’s history and cultural significance are deeply embedded in its landscape, I have learned to approach videography as a form of historical and artistic preservation. For example, when working on a promotional campaign for a Saint Petersburg-based theater company, I focused on capturing the interplay between the venue’s classical design and contemporary performances. This required not only technical skill but also an acute sensitivity to the emotional undertones of each scene, ensuring that the final product reflected both innovation and tradition.</w:t>
      </w:r>
    </w:p>
    <w:p>
      <w:pPr>
        <w:pStyle w:val="BodyText"/>
      </w:pPr>
      <w:r>
        <w:t xml:space="preserve">I am particularly drawn to this opportunity in Russia Saint Petersburg because of its unique blend of creativity and heritage. The city’s iconic locations, such as the Hermitage Museum, Nevsky Prospekt, and the bridges over the Neva River, provide an endless source of inspiration for a Videographer. I have also followed developments in Saint Petersburg’s media and advertising sectors closely, recognizing the growing demand for visually captivating content that reflects the city’s distinct character. My goal is to contribute to this dynamic environment by delivering videos that not only meet but exceed expectations, while staying true to the essence of Saint Petersburg.</w:t>
      </w:r>
    </w:p>
    <w:p>
      <w:pPr>
        <w:pStyle w:val="BodyText"/>
      </w:pPr>
      <w:r>
        <w:t xml:space="preserve">In addition to my technical and creative abilities, I bring strong collaboration skills and a proactive approach to problem-solving. As a Videographer, I understand that every project requires teamwork, whether working with directors, producers, or clients. My experience in Russia Saint Petersburg has taught me the importance of clear communication and adaptability in fast-paced settings. For instance, during a recent event coverage in the city’s central square, I coordinated with multiple stakeholders to ensure seamless execution despite unpredictable weather conditions. This experience reinforced my ability to remain composed and focused under pressure while delivering high-quality results.</w:t>
      </w:r>
    </w:p>
    <w:p>
      <w:pPr>
        <w:pStyle w:val="BodyText"/>
      </w:pPr>
      <w:r>
        <w:t xml:space="preserve">Finally, I am deeply committed to continuous learning and innovation in the field of videography. The industry is constantly evolving, and I stay updated on emerging trends, such as 4K resolution, virtual reality integration, and AI-driven editing tools. In Russia Saint Petersburg, where the creative sector is rapidly expanding, I aim to leverage these advancements to push the boundaries of what videography can achieve. Whether it’s experimenting with new filming techniques or exploring unconventional storytelling formats, I am always eager to bring fresh ideas to the table.</w:t>
      </w:r>
    </w:p>
    <w:p>
      <w:pPr>
        <w:pStyle w:val="BodyText"/>
      </w:pPr>
      <w:r>
        <w:t xml:space="preserve">I would be honored to contribute my skills and passion as a Videographer in Russia Saint Petersburg. The opportunity to work in such a culturally rich and visually stunning city aligns perfectly with my professional goals. I am confident that my experience, creativity, and dedication will make me a valuable asset to your team. Thank you for considering my application. I look forward to the possibility of discussing how I can contribute to your organization’s vision and succes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Russia Saint Petersburg</dc:title>
  <dc:creator/>
  <dc:language>en</dc:language>
  <cp:keywords/>
  <dcterms:created xsi:type="dcterms:W3CDTF">2026-07-24T07:21:19Z</dcterms:created>
  <dcterms:modified xsi:type="dcterms:W3CDTF">2026-07-24T07:21:19Z</dcterms:modified>
</cp:coreProperties>
</file>

<file path=docProps/custom.xml><?xml version="1.0" encoding="utf-8"?>
<Properties xmlns="http://schemas.openxmlformats.org/officeDocument/2006/custom-properties" xmlns:vt="http://schemas.openxmlformats.org/officeDocument/2006/docPropsVTypes"/>
</file>